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440" w:type="dxa"/>
        <w:tblInd w:w="-725" w:type="dxa"/>
        <w:tblLook w:val="04A0" w:firstRow="1" w:lastRow="0" w:firstColumn="1" w:lastColumn="0" w:noHBand="0" w:noVBand="1"/>
      </w:tblPr>
      <w:tblGrid>
        <w:gridCol w:w="2708"/>
        <w:gridCol w:w="858"/>
        <w:gridCol w:w="376"/>
        <w:gridCol w:w="900"/>
        <w:gridCol w:w="1152"/>
        <w:gridCol w:w="4446"/>
      </w:tblGrid>
      <w:tr w:rsidR="00CA6C8F" w14:paraId="3F7FCCB1" w14:textId="77777777" w:rsidTr="00151CF9">
        <w:tc>
          <w:tcPr>
            <w:tcW w:w="270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D2A1E5E" w14:textId="77777777" w:rsidR="00475329" w:rsidRPr="00F53F5D" w:rsidRDefault="00475329" w:rsidP="002C034A">
            <w:pPr>
              <w:tabs>
                <w:tab w:val="left" w:pos="1260"/>
              </w:tabs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Group No</w:t>
            </w:r>
            <w:r w:rsidR="002C034A" w:rsidRPr="00F53F5D">
              <w:rPr>
                <w:b/>
                <w:color w:val="000000" w:themeColor="text1"/>
              </w:rPr>
              <w:tab/>
            </w:r>
          </w:p>
        </w:tc>
        <w:tc>
          <w:tcPr>
            <w:tcW w:w="7732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DBBA1E" w14:textId="57AB5B47" w:rsidR="00475329" w:rsidRDefault="00D65869">
            <w:r>
              <w:t>29</w:t>
            </w:r>
          </w:p>
        </w:tc>
      </w:tr>
      <w:tr w:rsidR="00CA6C8F" w14:paraId="2E4DD7FC" w14:textId="77777777" w:rsidTr="00151CF9">
        <w:tc>
          <w:tcPr>
            <w:tcW w:w="2708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24DC7A32" w14:textId="77777777" w:rsidR="00475329" w:rsidRPr="00F53F5D" w:rsidRDefault="009E2C4A" w:rsidP="009E2C4A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Project</w:t>
            </w:r>
            <w:r w:rsidR="00475329" w:rsidRPr="00F53F5D">
              <w:rPr>
                <w:b/>
                <w:color w:val="000000" w:themeColor="text1"/>
              </w:rPr>
              <w:t xml:space="preserve"> </w:t>
            </w:r>
            <w:r w:rsidRPr="00F53F5D">
              <w:rPr>
                <w:b/>
                <w:color w:val="000000" w:themeColor="text1"/>
              </w:rPr>
              <w:t>Title</w:t>
            </w:r>
          </w:p>
        </w:tc>
        <w:tc>
          <w:tcPr>
            <w:tcW w:w="7732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948861D" w14:textId="7D66213C" w:rsidR="00475329" w:rsidRPr="0014717E" w:rsidRDefault="00C37021">
            <w:r>
              <w:t>Hotel Management System</w:t>
            </w:r>
          </w:p>
        </w:tc>
      </w:tr>
      <w:tr w:rsidR="00CA6C8F" w14:paraId="12BA86D8" w14:textId="77777777" w:rsidTr="00151CF9">
        <w:tc>
          <w:tcPr>
            <w:tcW w:w="2708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B63A307" w14:textId="77777777" w:rsidR="005B67DB" w:rsidRPr="00F53F5D" w:rsidRDefault="005B67DB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Supervisor</w:t>
            </w:r>
            <w:r w:rsidR="00D01BCE" w:rsidRPr="00F53F5D">
              <w:rPr>
                <w:b/>
                <w:color w:val="000000" w:themeColor="text1"/>
              </w:rPr>
              <w:t>’s Name</w:t>
            </w:r>
          </w:p>
        </w:tc>
        <w:tc>
          <w:tcPr>
            <w:tcW w:w="7732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72447F" w14:textId="2CE6FEBC" w:rsidR="005B67DB" w:rsidRDefault="00C37021">
            <w:proofErr w:type="spellStart"/>
            <w:r>
              <w:t>Mr.Rangana</w:t>
            </w:r>
            <w:proofErr w:type="spellEnd"/>
            <w:r>
              <w:t xml:space="preserve"> </w:t>
            </w:r>
            <w:proofErr w:type="spellStart"/>
            <w:r>
              <w:t>Jayashanka</w:t>
            </w:r>
            <w:proofErr w:type="spellEnd"/>
          </w:p>
        </w:tc>
      </w:tr>
      <w:tr w:rsidR="00CA6C8F" w14:paraId="33D43086" w14:textId="77777777" w:rsidTr="00151CF9">
        <w:tc>
          <w:tcPr>
            <w:tcW w:w="2708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8D3C39E" w14:textId="2F2F87D4" w:rsidR="0014533F" w:rsidRPr="00F53F5D" w:rsidRDefault="00E629B5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Co-</w:t>
            </w:r>
            <w:r w:rsidRPr="00F53F5D">
              <w:rPr>
                <w:b/>
                <w:color w:val="000000" w:themeColor="text1"/>
              </w:rPr>
              <w:t xml:space="preserve">Supervisor’s </w:t>
            </w:r>
            <w:r w:rsidR="00752D68">
              <w:rPr>
                <w:b/>
                <w:color w:val="000000" w:themeColor="text1"/>
              </w:rPr>
              <w:t>Name</w:t>
            </w:r>
          </w:p>
        </w:tc>
        <w:tc>
          <w:tcPr>
            <w:tcW w:w="7732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045241" w14:textId="7F14CA5F" w:rsidR="0014533F" w:rsidRDefault="00E90C2D">
            <w:proofErr w:type="spellStart"/>
            <w:r>
              <w:t>Ms.Kamsa</w:t>
            </w:r>
            <w:proofErr w:type="spellEnd"/>
            <w:r>
              <w:t xml:space="preserve"> Sharma</w:t>
            </w:r>
          </w:p>
        </w:tc>
      </w:tr>
      <w:tr w:rsidR="00151CF9" w14:paraId="548AB37D" w14:textId="77777777" w:rsidTr="00151CF9">
        <w:trPr>
          <w:trHeight w:val="70"/>
        </w:trPr>
        <w:tc>
          <w:tcPr>
            <w:tcW w:w="2708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E566542" w14:textId="77777777" w:rsidR="00832A83" w:rsidRPr="00F53F5D" w:rsidRDefault="008E06AC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Group Meeting Number</w:t>
            </w:r>
          </w:p>
        </w:tc>
        <w:tc>
          <w:tcPr>
            <w:tcW w:w="85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03779A5A" w14:textId="34C72D31" w:rsidR="00832A83" w:rsidRDefault="00C37021">
            <w:r>
              <w:t>1</w:t>
            </w:r>
          </w:p>
        </w:tc>
        <w:tc>
          <w:tcPr>
            <w:tcW w:w="127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E692E76" w14:textId="77777777" w:rsidR="00832A83" w:rsidRPr="00101615" w:rsidRDefault="001540C0">
            <w:pPr>
              <w:rPr>
                <w:b/>
              </w:rPr>
            </w:pPr>
            <w:r>
              <w:t xml:space="preserve">   </w:t>
            </w:r>
            <w:r w:rsidR="00832A83" w:rsidRPr="00F53F5D">
              <w:rPr>
                <w:b/>
                <w:color w:val="000000" w:themeColor="text1"/>
              </w:rPr>
              <w:t>Date</w:t>
            </w:r>
          </w:p>
        </w:tc>
        <w:tc>
          <w:tcPr>
            <w:tcW w:w="559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44282E72" w14:textId="28B7405A" w:rsidR="00832A83" w:rsidRDefault="0014717E">
            <w:r>
              <w:t>02/05/2020</w:t>
            </w:r>
          </w:p>
        </w:tc>
      </w:tr>
      <w:tr w:rsidR="00CA6C8F" w14:paraId="7B72E122" w14:textId="77777777" w:rsidTr="00151CF9">
        <w:tc>
          <w:tcPr>
            <w:tcW w:w="10440" w:type="dxa"/>
            <w:gridSpan w:val="6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BFBFBF" w:themeFill="background1" w:themeFillShade="BF"/>
          </w:tcPr>
          <w:p w14:paraId="6814A7B6" w14:textId="77777777" w:rsidR="00475329" w:rsidRPr="00101615" w:rsidRDefault="002C034A">
            <w:pPr>
              <w:rPr>
                <w:b/>
                <w:color w:val="FFFFFF" w:themeColor="background1"/>
              </w:rPr>
            </w:pPr>
            <w:r w:rsidRPr="00F53F5D">
              <w:rPr>
                <w:b/>
                <w:color w:val="000000" w:themeColor="text1"/>
              </w:rPr>
              <w:t xml:space="preserve">Summary of work </w:t>
            </w:r>
            <w:r w:rsidR="0088777C" w:rsidRPr="00F53F5D">
              <w:rPr>
                <w:b/>
                <w:color w:val="000000" w:themeColor="text1"/>
              </w:rPr>
              <w:t>carried out during last two weeks</w:t>
            </w:r>
          </w:p>
        </w:tc>
      </w:tr>
      <w:tr w:rsidR="00CA6C8F" w14:paraId="2A6333FE" w14:textId="77777777" w:rsidTr="00151CF9">
        <w:trPr>
          <w:trHeight w:val="3671"/>
        </w:trPr>
        <w:tc>
          <w:tcPr>
            <w:tcW w:w="1044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1D78E4A" w14:textId="77777777" w:rsidR="00A13EB9" w:rsidRDefault="00A13EB9" w:rsidP="00F53F5D">
            <w:r>
              <w:t xml:space="preserve">     </w:t>
            </w:r>
          </w:p>
          <w:p w14:paraId="7CCD0902" w14:textId="13CDFBC4" w:rsidR="00F53F5D" w:rsidRDefault="00A13EB9" w:rsidP="00F53F5D">
            <w:r>
              <w:t xml:space="preserve">     </w:t>
            </w:r>
            <w:r w:rsidR="007F6C80">
              <w:t>1. Discussed</w:t>
            </w:r>
            <w:r w:rsidR="00C37021">
              <w:t xml:space="preserve"> some project Ideas with </w:t>
            </w:r>
            <w:r w:rsidR="00FB1F39">
              <w:t>supervisor and co-supervisor</w:t>
            </w:r>
            <w:r w:rsidR="00CF7740">
              <w:t>.</w:t>
            </w:r>
            <w:r w:rsidR="00FB1F39">
              <w:t xml:space="preserve"> </w:t>
            </w:r>
          </w:p>
          <w:p w14:paraId="4D24FC4F" w14:textId="1B4A0131" w:rsidR="00C37021" w:rsidRDefault="00A13EB9" w:rsidP="00747990">
            <w:r>
              <w:t xml:space="preserve">     </w:t>
            </w:r>
            <w:r w:rsidR="00747990">
              <w:t>2.</w:t>
            </w:r>
            <w:r>
              <w:t xml:space="preserve"> </w:t>
            </w:r>
            <w:r w:rsidRPr="00A13EB9">
              <w:t>Selected suitable project with the client according to supervisor ideas and also talking</w:t>
            </w:r>
            <w:r>
              <w:t xml:space="preserve"> </w:t>
            </w:r>
            <w:r w:rsidRPr="00A13EB9">
              <w:t>among grou</w:t>
            </w:r>
            <w:r>
              <w:t xml:space="preserve">p </w:t>
            </w:r>
          </w:p>
          <w:p w14:paraId="0B94C75A" w14:textId="33FD163D" w:rsidR="00A13EB9" w:rsidRDefault="00A13EB9" w:rsidP="00747990">
            <w:r>
              <w:t xml:space="preserve">         </w:t>
            </w:r>
            <w:r w:rsidR="00CF7740">
              <w:t>M</w:t>
            </w:r>
            <w:r>
              <w:t>ember</w:t>
            </w:r>
            <w:r w:rsidR="00CF7740">
              <w:t>.</w:t>
            </w:r>
          </w:p>
          <w:p w14:paraId="36482D0A" w14:textId="5B63A293" w:rsidR="00FD4C93" w:rsidRDefault="00A13EB9" w:rsidP="004D6401">
            <w:r>
              <w:t xml:space="preserve">     </w:t>
            </w:r>
            <w:r w:rsidR="007F6C80">
              <w:t>3. Got</w:t>
            </w:r>
            <w:r w:rsidR="00E90C2D">
              <w:t xml:space="preserve"> basic idea </w:t>
            </w:r>
            <w:r w:rsidR="007F6C80">
              <w:t>of the</w:t>
            </w:r>
            <w:r w:rsidR="00E90C2D">
              <w:t xml:space="preserve"> system which client wants actually.</w:t>
            </w:r>
            <w:r w:rsidR="00C37021">
              <w:t xml:space="preserve"> </w:t>
            </w:r>
          </w:p>
          <w:p w14:paraId="5E0619B7" w14:textId="60B460EF" w:rsidR="00C37021" w:rsidRDefault="00A13EB9" w:rsidP="00C37021">
            <w:r>
              <w:t xml:space="preserve">     </w:t>
            </w:r>
            <w:r w:rsidR="00FB1F39">
              <w:t>4.</w:t>
            </w:r>
            <w:r w:rsidR="00D65869">
              <w:t xml:space="preserve"> </w:t>
            </w:r>
            <w:r w:rsidR="00932B40" w:rsidRPr="00932B40">
              <w:t>According to client’s requirements, we discussed roles and functionalities further.</w:t>
            </w:r>
          </w:p>
          <w:p w14:paraId="33A146C7" w14:textId="77777777" w:rsidR="00C37021" w:rsidRDefault="00C37021" w:rsidP="00F53F5D"/>
          <w:p w14:paraId="60DF979F" w14:textId="77777777" w:rsidR="00F53F5D" w:rsidRDefault="00F53F5D" w:rsidP="00F53F5D"/>
          <w:p w14:paraId="7CC89F60" w14:textId="77777777" w:rsidR="00F53F5D" w:rsidRDefault="00F53F5D" w:rsidP="00F53F5D"/>
          <w:p w14:paraId="3797264E" w14:textId="77777777" w:rsidR="00F53F5D" w:rsidRDefault="00F53F5D" w:rsidP="00F53F5D"/>
          <w:p w14:paraId="3CA53EB3" w14:textId="77777777" w:rsidR="00F53F5D" w:rsidRDefault="00F53F5D" w:rsidP="00F53F5D"/>
        </w:tc>
      </w:tr>
      <w:tr w:rsidR="00CA6C8F" w14:paraId="1A07978B" w14:textId="77777777" w:rsidTr="00151CF9">
        <w:tc>
          <w:tcPr>
            <w:tcW w:w="1044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3ACE5E62" w14:textId="77777777" w:rsidR="00475329" w:rsidRPr="00F53F5D" w:rsidRDefault="002C034A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Individual Contribution for last two weeks</w:t>
            </w:r>
          </w:p>
        </w:tc>
      </w:tr>
      <w:tr w:rsidR="00CA6C8F" w14:paraId="53B0FD76" w14:textId="77777777" w:rsidTr="00151CF9">
        <w:tc>
          <w:tcPr>
            <w:tcW w:w="270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04D5CFB" w14:textId="650EC837" w:rsidR="00752160" w:rsidRPr="00DA3CD5" w:rsidRDefault="00FB1F39" w:rsidP="00FB1F39">
            <w:r>
              <w:t xml:space="preserve">[1] </w:t>
            </w:r>
            <w:proofErr w:type="spellStart"/>
            <w:r>
              <w:t>R.</w:t>
            </w:r>
            <w:proofErr w:type="gramStart"/>
            <w:r>
              <w:t>P.Ranaweera</w:t>
            </w:r>
            <w:proofErr w:type="spellEnd"/>
            <w:proofErr w:type="gramEnd"/>
          </w:p>
        </w:tc>
        <w:tc>
          <w:tcPr>
            <w:tcW w:w="7732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06C83AB" w14:textId="1C690D82" w:rsidR="00752160" w:rsidRDefault="00DA1148" w:rsidP="00DA1148">
            <w:pPr>
              <w:pStyle w:val="ListParagraph"/>
              <w:numPr>
                <w:ilvl w:val="0"/>
                <w:numId w:val="13"/>
              </w:numPr>
            </w:pPr>
            <w:r w:rsidRPr="00DA1148">
              <w:t>Found a client and gathered requirements</w:t>
            </w:r>
            <w:r w:rsidR="005E08FF">
              <w:t>.</w:t>
            </w:r>
          </w:p>
          <w:p w14:paraId="7464A23D" w14:textId="57987FD2" w:rsidR="005E08FF" w:rsidRPr="00DA3CD5" w:rsidRDefault="005E08FF" w:rsidP="005E08FF">
            <w:pPr>
              <w:pStyle w:val="ListParagraph"/>
            </w:pPr>
          </w:p>
        </w:tc>
      </w:tr>
      <w:tr w:rsidR="00CA6C8F" w14:paraId="100D9B67" w14:textId="77777777" w:rsidTr="00151CF9">
        <w:trPr>
          <w:trHeight w:val="989"/>
        </w:trPr>
        <w:tc>
          <w:tcPr>
            <w:tcW w:w="270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F88915" w14:textId="4A921D52" w:rsidR="00752160" w:rsidRPr="00DB1AB9" w:rsidRDefault="00FB1F39" w:rsidP="00FB1F39">
            <w:r>
              <w:t xml:space="preserve">[2] </w:t>
            </w:r>
            <w:proofErr w:type="spellStart"/>
            <w:r w:rsidR="003B749B">
              <w:t>W.</w:t>
            </w:r>
            <w:proofErr w:type="gramStart"/>
            <w:r w:rsidR="003B749B">
              <w:t>T.Gihan</w:t>
            </w:r>
            <w:proofErr w:type="spellEnd"/>
            <w:proofErr w:type="gramEnd"/>
          </w:p>
        </w:tc>
        <w:tc>
          <w:tcPr>
            <w:tcW w:w="7732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8B482E1" w14:textId="78551306" w:rsidR="00DB1AB9" w:rsidRPr="00DB1AB9" w:rsidRDefault="00DA1148" w:rsidP="00DA1148">
            <w:pPr>
              <w:pStyle w:val="ListParagraph"/>
              <w:numPr>
                <w:ilvl w:val="0"/>
                <w:numId w:val="17"/>
              </w:numPr>
            </w:pPr>
            <w:r w:rsidRPr="00DA1148">
              <w:t xml:space="preserve">Checked existing systems in the </w:t>
            </w:r>
            <w:r w:rsidR="007F6C80" w:rsidRPr="00DA1148">
              <w:t>internet (</w:t>
            </w:r>
            <w:r w:rsidRPr="00DA1148">
              <w:t>websites) and found out several issues.</w:t>
            </w:r>
          </w:p>
        </w:tc>
      </w:tr>
      <w:tr w:rsidR="00CA6C8F" w14:paraId="763890AD" w14:textId="77777777" w:rsidTr="00151CF9">
        <w:tc>
          <w:tcPr>
            <w:tcW w:w="270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0F7197" w14:textId="72002167" w:rsidR="00752160" w:rsidRPr="00DB1AB9" w:rsidRDefault="00FB1F39" w:rsidP="00FB1F39">
            <w:r>
              <w:t xml:space="preserve">[3] </w:t>
            </w:r>
            <w:proofErr w:type="spellStart"/>
            <w:r w:rsidR="003B749B">
              <w:t>G.G.N.</w:t>
            </w:r>
            <w:proofErr w:type="gramStart"/>
            <w:r w:rsidR="003B749B">
              <w:t>N.Wanigasekara</w:t>
            </w:r>
            <w:proofErr w:type="spellEnd"/>
            <w:proofErr w:type="gramEnd"/>
          </w:p>
        </w:tc>
        <w:tc>
          <w:tcPr>
            <w:tcW w:w="7732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F08DC14" w14:textId="769A94DC" w:rsidR="00671246" w:rsidRPr="00EB2109" w:rsidRDefault="00932B40" w:rsidP="00DA1148">
            <w:pPr>
              <w:pStyle w:val="ListParagraph"/>
              <w:numPr>
                <w:ilvl w:val="0"/>
                <w:numId w:val="13"/>
              </w:numPr>
            </w:pPr>
            <w:r w:rsidRPr="00D65869">
              <w:t xml:space="preserve">Started </w:t>
            </w:r>
            <w:r w:rsidR="007F6C80" w:rsidRPr="00D65869">
              <w:t>gathering functionalities</w:t>
            </w:r>
            <w:r w:rsidRPr="00D65869">
              <w:t xml:space="preserve"> and studied S</w:t>
            </w:r>
            <w:r>
              <w:t>RS</w:t>
            </w:r>
            <w:r w:rsidRPr="00D65869">
              <w:t xml:space="preserve"> documents</w:t>
            </w:r>
            <w:r>
              <w:t>.</w:t>
            </w:r>
          </w:p>
          <w:p w14:paraId="51EFC3D5" w14:textId="77777777" w:rsidR="00CF5488" w:rsidRPr="00B86DEF" w:rsidRDefault="00CF5488" w:rsidP="00752160">
            <w:pPr>
              <w:rPr>
                <w:color w:val="A6A6A6" w:themeColor="background1" w:themeShade="A6"/>
              </w:rPr>
            </w:pPr>
          </w:p>
        </w:tc>
      </w:tr>
      <w:tr w:rsidR="00CA6C8F" w14:paraId="294FDF26" w14:textId="77777777" w:rsidTr="00151CF9">
        <w:trPr>
          <w:trHeight w:val="935"/>
        </w:trPr>
        <w:tc>
          <w:tcPr>
            <w:tcW w:w="270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31335EE" w14:textId="6CC59A47" w:rsidR="00752160" w:rsidRPr="00EB2109" w:rsidRDefault="00FB1F39" w:rsidP="00FB1F39">
            <w:r>
              <w:t xml:space="preserve">[4] </w:t>
            </w:r>
            <w:proofErr w:type="spellStart"/>
            <w:r>
              <w:t>H.M.</w:t>
            </w:r>
            <w:proofErr w:type="gramStart"/>
            <w:r>
              <w:t>D.Thathsara</w:t>
            </w:r>
            <w:proofErr w:type="spellEnd"/>
            <w:proofErr w:type="gramEnd"/>
          </w:p>
        </w:tc>
        <w:tc>
          <w:tcPr>
            <w:tcW w:w="7732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1A7B176" w14:textId="76AFFAF5" w:rsidR="00B75B4B" w:rsidRPr="00B86DEF" w:rsidRDefault="00932B40" w:rsidP="00932B40">
            <w:pPr>
              <w:pStyle w:val="ListParagraph"/>
              <w:numPr>
                <w:ilvl w:val="0"/>
                <w:numId w:val="13"/>
              </w:numPr>
              <w:rPr>
                <w:color w:val="A6A6A6" w:themeColor="background1" w:themeShade="A6"/>
              </w:rPr>
            </w:pPr>
            <w:r w:rsidRPr="00D65869">
              <w:t xml:space="preserve">Started </w:t>
            </w:r>
            <w:r w:rsidR="007F6C80" w:rsidRPr="00D65869">
              <w:t>gathering functionalities</w:t>
            </w:r>
            <w:r w:rsidRPr="00D65869">
              <w:t xml:space="preserve"> and studied S</w:t>
            </w:r>
            <w:r>
              <w:t>RS</w:t>
            </w:r>
            <w:r w:rsidRPr="00D65869">
              <w:t xml:space="preserve"> documents</w:t>
            </w:r>
            <w:r>
              <w:t>.</w:t>
            </w:r>
          </w:p>
        </w:tc>
      </w:tr>
      <w:tr w:rsidR="00CA6C8F" w14:paraId="3393D423" w14:textId="77777777" w:rsidTr="00151CF9">
        <w:tc>
          <w:tcPr>
            <w:tcW w:w="1044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B14447A" w14:textId="77777777" w:rsidR="002C034A" w:rsidRPr="00101615" w:rsidRDefault="00BE5CE2" w:rsidP="00BA13FA">
            <w:pPr>
              <w:rPr>
                <w:b/>
              </w:rPr>
            </w:pPr>
            <w:r w:rsidRPr="00F53F5D">
              <w:rPr>
                <w:b/>
                <w:color w:val="000000" w:themeColor="text1"/>
              </w:rPr>
              <w:t>Meeting outcomes</w:t>
            </w:r>
            <w:r w:rsidR="00BA13FA" w:rsidRPr="00F53F5D">
              <w:rPr>
                <w:b/>
                <w:color w:val="000000" w:themeColor="text1"/>
              </w:rPr>
              <w:t xml:space="preserve"> </w:t>
            </w:r>
          </w:p>
        </w:tc>
      </w:tr>
      <w:tr w:rsidR="00CA6C8F" w14:paraId="6092E2F0" w14:textId="77777777" w:rsidTr="00151CF9">
        <w:trPr>
          <w:trHeight w:val="3239"/>
        </w:trPr>
        <w:tc>
          <w:tcPr>
            <w:tcW w:w="1044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0EDDC92" w14:textId="77777777" w:rsidR="00A13EB9" w:rsidRDefault="00A13EB9" w:rsidP="00A13EB9"/>
          <w:p w14:paraId="17B02849" w14:textId="7DC6B6B0" w:rsidR="00EB2109" w:rsidRDefault="00DA1148" w:rsidP="00DA1148">
            <w:pPr>
              <w:pStyle w:val="ListParagraph"/>
              <w:numPr>
                <w:ilvl w:val="0"/>
                <w:numId w:val="13"/>
              </w:numPr>
            </w:pPr>
            <w:r w:rsidRPr="00DA1148">
              <w:t>Discussed and dismissed some project ideas due to inconsis</w:t>
            </w:r>
            <w:r>
              <w:t>tencies in user roles, scope an</w:t>
            </w:r>
            <w:r w:rsidRPr="00DA1148">
              <w:t xml:space="preserve">d the lack of a real need for a system </w:t>
            </w:r>
            <w:r w:rsidR="007F6C80">
              <w:t>f</w:t>
            </w:r>
            <w:r w:rsidR="004D24D4">
              <w:t>ound some special features to add this system.</w:t>
            </w:r>
          </w:p>
          <w:p w14:paraId="55F7D55D" w14:textId="77777777" w:rsidR="004D24D4" w:rsidRDefault="00DA1148" w:rsidP="00DA1148">
            <w:pPr>
              <w:pStyle w:val="ListParagraph"/>
              <w:numPr>
                <w:ilvl w:val="0"/>
                <w:numId w:val="13"/>
              </w:numPr>
            </w:pPr>
            <w:r w:rsidRPr="00DA1148">
              <w:t>A project idea was agreed upon and discussed with the input of the supervisor</w:t>
            </w:r>
          </w:p>
          <w:p w14:paraId="35AA47D7" w14:textId="7702887A" w:rsidR="00DA1148" w:rsidRPr="00EB2109" w:rsidRDefault="00DA1148" w:rsidP="00DA1148">
            <w:pPr>
              <w:pStyle w:val="ListParagraph"/>
              <w:numPr>
                <w:ilvl w:val="0"/>
                <w:numId w:val="13"/>
              </w:numPr>
            </w:pPr>
            <w:r w:rsidRPr="00DA1148">
              <w:t>Found some features to add to the system</w:t>
            </w:r>
          </w:p>
        </w:tc>
      </w:tr>
      <w:tr w:rsidR="00CA6C8F" w:rsidRPr="00667022" w14:paraId="1ED1C823" w14:textId="77777777" w:rsidTr="00151CF9">
        <w:tc>
          <w:tcPr>
            <w:tcW w:w="1044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E18F73D" w14:textId="77777777" w:rsidR="00475329" w:rsidRPr="00F53F5D" w:rsidRDefault="002C034A">
            <w:pPr>
              <w:rPr>
                <w:b/>
                <w:color w:val="FFFFFF" w:themeColor="background1"/>
              </w:rPr>
            </w:pPr>
            <w:r w:rsidRPr="00F53F5D">
              <w:rPr>
                <w:b/>
                <w:color w:val="000000" w:themeColor="text1"/>
              </w:rPr>
              <w:t>Responsibilities Accepted by group members</w:t>
            </w:r>
            <w:r w:rsidR="00BA13FA" w:rsidRPr="00F53F5D">
              <w:rPr>
                <w:b/>
                <w:color w:val="000000" w:themeColor="text1"/>
              </w:rPr>
              <w:t xml:space="preserve"> for the next two weeks</w:t>
            </w:r>
          </w:p>
        </w:tc>
      </w:tr>
      <w:tr w:rsidR="00CA6C8F" w14:paraId="4EB1DC79" w14:textId="77777777" w:rsidTr="00151CF9">
        <w:trPr>
          <w:trHeight w:val="782"/>
        </w:trPr>
        <w:tc>
          <w:tcPr>
            <w:tcW w:w="270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7AC9F" w14:textId="714DD8B3" w:rsidR="00752160" w:rsidRPr="004D24D4" w:rsidRDefault="00FB1F39" w:rsidP="00FB1F39">
            <w:r>
              <w:t xml:space="preserve">[1] </w:t>
            </w:r>
            <w:proofErr w:type="spellStart"/>
            <w:r>
              <w:t>R.</w:t>
            </w:r>
            <w:proofErr w:type="gramStart"/>
            <w:r>
              <w:t>P.Ranaweera</w:t>
            </w:r>
            <w:proofErr w:type="spellEnd"/>
            <w:proofErr w:type="gramEnd"/>
          </w:p>
        </w:tc>
        <w:tc>
          <w:tcPr>
            <w:tcW w:w="7732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D41252F" w14:textId="7B226FC6" w:rsidR="00DA1148" w:rsidRDefault="007F6C80" w:rsidP="00DA1148">
            <w:pPr>
              <w:pStyle w:val="ListParagraph"/>
              <w:numPr>
                <w:ilvl w:val="0"/>
                <w:numId w:val="14"/>
              </w:numPr>
            </w:pPr>
            <w:r>
              <w:t>Further gathering</w:t>
            </w:r>
            <w:r w:rsidR="00DA1148">
              <w:t xml:space="preserve"> of requirements - consulting with the client.</w:t>
            </w:r>
          </w:p>
          <w:p w14:paraId="09319871" w14:textId="6FE2F56A" w:rsidR="00B86DEF" w:rsidRPr="004D24D4" w:rsidRDefault="00DA1148" w:rsidP="00DA1148">
            <w:pPr>
              <w:pStyle w:val="ListParagraph"/>
              <w:numPr>
                <w:ilvl w:val="0"/>
                <w:numId w:val="14"/>
              </w:numPr>
            </w:pPr>
            <w:r>
              <w:t xml:space="preserve">Drawing the </w:t>
            </w:r>
            <w:r w:rsidR="007F6C80">
              <w:t>use case</w:t>
            </w:r>
            <w:r>
              <w:t>,</w:t>
            </w:r>
            <w:r w:rsidR="00932B40">
              <w:t xml:space="preserve"> </w:t>
            </w:r>
            <w:r>
              <w:t>activity and component diagrams.</w:t>
            </w:r>
          </w:p>
        </w:tc>
      </w:tr>
      <w:tr w:rsidR="00CA6C8F" w14:paraId="7DA3338D" w14:textId="77777777" w:rsidTr="00151CF9">
        <w:trPr>
          <w:trHeight w:val="1016"/>
        </w:trPr>
        <w:tc>
          <w:tcPr>
            <w:tcW w:w="270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63FB5B" w14:textId="5376BB12" w:rsidR="00752160" w:rsidRPr="00FB4A0E" w:rsidRDefault="00FB1F39" w:rsidP="00FB1F39">
            <w:r>
              <w:t>[2]</w:t>
            </w:r>
            <w:r w:rsidR="003B749B">
              <w:t xml:space="preserve"> </w:t>
            </w:r>
            <w:proofErr w:type="spellStart"/>
            <w:r w:rsidR="003B749B">
              <w:t>W.</w:t>
            </w:r>
            <w:proofErr w:type="gramStart"/>
            <w:r w:rsidR="003B749B">
              <w:t>T.Gihan</w:t>
            </w:r>
            <w:proofErr w:type="spellEnd"/>
            <w:proofErr w:type="gramEnd"/>
          </w:p>
        </w:tc>
        <w:tc>
          <w:tcPr>
            <w:tcW w:w="7732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69F3117" w14:textId="36769C1A" w:rsidR="00DA1148" w:rsidRDefault="00DA1148" w:rsidP="00DA1148">
            <w:pPr>
              <w:pStyle w:val="ListParagraph"/>
              <w:numPr>
                <w:ilvl w:val="0"/>
                <w:numId w:val="14"/>
              </w:numPr>
            </w:pPr>
            <w:r>
              <w:t>Further gathering of requirements - from the existing websites and SRS documents.</w:t>
            </w:r>
          </w:p>
          <w:p w14:paraId="5729E781" w14:textId="6F2C846F" w:rsidR="00752160" w:rsidRPr="00B86DEF" w:rsidRDefault="00DA1148" w:rsidP="00DA1148">
            <w:pPr>
              <w:numPr>
                <w:ilvl w:val="0"/>
                <w:numId w:val="14"/>
              </w:numPr>
              <w:rPr>
                <w:color w:val="A6A6A6" w:themeColor="background1" w:themeShade="A6"/>
              </w:rPr>
            </w:pPr>
            <w:r>
              <w:t xml:space="preserve">Drawing the </w:t>
            </w:r>
            <w:r w:rsidR="007F6C80">
              <w:t>use case</w:t>
            </w:r>
            <w:r>
              <w:t>,</w:t>
            </w:r>
            <w:r w:rsidR="00932B40">
              <w:t xml:space="preserve"> </w:t>
            </w:r>
            <w:r>
              <w:t>activity and component diagrams</w:t>
            </w:r>
            <w:r w:rsidR="00932B40">
              <w:t>.</w:t>
            </w:r>
          </w:p>
        </w:tc>
      </w:tr>
      <w:tr w:rsidR="00CA6C8F" w14:paraId="1F5F3EB8" w14:textId="77777777" w:rsidTr="00151CF9">
        <w:trPr>
          <w:trHeight w:val="1034"/>
        </w:trPr>
        <w:tc>
          <w:tcPr>
            <w:tcW w:w="270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FD9371" w14:textId="66558311" w:rsidR="00752160" w:rsidRPr="00FB4A0E" w:rsidRDefault="00FB1F39" w:rsidP="00FB1F39">
            <w:r>
              <w:lastRenderedPageBreak/>
              <w:t>[3]</w:t>
            </w:r>
            <w:r w:rsidR="003B749B">
              <w:t xml:space="preserve"> </w:t>
            </w:r>
            <w:proofErr w:type="spellStart"/>
            <w:r w:rsidR="003B749B">
              <w:t>G.G.N.</w:t>
            </w:r>
            <w:proofErr w:type="gramStart"/>
            <w:r w:rsidR="003B749B">
              <w:t>N.Wanigasekara</w:t>
            </w:r>
            <w:proofErr w:type="spellEnd"/>
            <w:proofErr w:type="gramEnd"/>
          </w:p>
        </w:tc>
        <w:tc>
          <w:tcPr>
            <w:tcW w:w="7732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F32D0A7" w14:textId="39787423" w:rsidR="00DA1148" w:rsidRDefault="00DA1148" w:rsidP="00DA1148">
            <w:pPr>
              <w:pStyle w:val="ListParagraph"/>
              <w:numPr>
                <w:ilvl w:val="0"/>
                <w:numId w:val="14"/>
              </w:numPr>
            </w:pPr>
            <w:r>
              <w:t xml:space="preserve">Further gathering of requirements - from the </w:t>
            </w:r>
            <w:r w:rsidR="007F6C80">
              <w:t>existing websites</w:t>
            </w:r>
            <w:r>
              <w:t xml:space="preserve"> and SRS documents.</w:t>
            </w:r>
          </w:p>
          <w:p w14:paraId="47A85204" w14:textId="7AC96C0C" w:rsidR="00752160" w:rsidRPr="00FB4A0E" w:rsidRDefault="00DA1148" w:rsidP="00DA1148">
            <w:pPr>
              <w:pStyle w:val="ListParagraph"/>
              <w:numPr>
                <w:ilvl w:val="0"/>
                <w:numId w:val="14"/>
              </w:numPr>
            </w:pPr>
            <w:r>
              <w:t xml:space="preserve">Drawing the </w:t>
            </w:r>
            <w:r w:rsidR="007F6C80">
              <w:t>use case</w:t>
            </w:r>
            <w:r>
              <w:t>,</w:t>
            </w:r>
            <w:r w:rsidR="00932B40">
              <w:t xml:space="preserve"> </w:t>
            </w:r>
            <w:r>
              <w:t>activity and component diagrams</w:t>
            </w:r>
            <w:r w:rsidR="00FB4A0E">
              <w:t>.</w:t>
            </w:r>
          </w:p>
        </w:tc>
      </w:tr>
      <w:tr w:rsidR="00CA6C8F" w14:paraId="6D1BBEA8" w14:textId="77777777" w:rsidTr="00151CF9">
        <w:trPr>
          <w:trHeight w:val="827"/>
        </w:trPr>
        <w:tc>
          <w:tcPr>
            <w:tcW w:w="270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F5D576" w14:textId="10D68CFB" w:rsidR="00752160" w:rsidRPr="00FB4A0E" w:rsidRDefault="00FB1F39" w:rsidP="00FB1F39">
            <w:r>
              <w:t xml:space="preserve">[4] </w:t>
            </w:r>
            <w:proofErr w:type="spellStart"/>
            <w:r>
              <w:t>H.M.</w:t>
            </w:r>
            <w:proofErr w:type="gramStart"/>
            <w:r>
              <w:t>D.Thathsara</w:t>
            </w:r>
            <w:proofErr w:type="spellEnd"/>
            <w:proofErr w:type="gramEnd"/>
          </w:p>
        </w:tc>
        <w:tc>
          <w:tcPr>
            <w:tcW w:w="7732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116023B" w14:textId="77777777" w:rsidR="00DA1148" w:rsidRDefault="00DA1148" w:rsidP="00DA1148">
            <w:pPr>
              <w:pStyle w:val="ListParagraph"/>
              <w:numPr>
                <w:ilvl w:val="0"/>
                <w:numId w:val="14"/>
              </w:numPr>
            </w:pPr>
            <w:r>
              <w:t>Identifying the suitable technologies and languages.</w:t>
            </w:r>
          </w:p>
          <w:p w14:paraId="638E81F0" w14:textId="0871D722" w:rsidR="00B86DEF" w:rsidRPr="00FB4A0E" w:rsidRDefault="00DA1148" w:rsidP="00DA1148">
            <w:pPr>
              <w:pStyle w:val="ListParagraph"/>
              <w:numPr>
                <w:ilvl w:val="0"/>
                <w:numId w:val="14"/>
              </w:numPr>
            </w:pPr>
            <w:r>
              <w:t xml:space="preserve">Drawing the </w:t>
            </w:r>
            <w:r w:rsidR="007F6C80">
              <w:t>use case</w:t>
            </w:r>
            <w:r w:rsidR="00932B40">
              <w:t xml:space="preserve">, </w:t>
            </w:r>
            <w:r>
              <w:t xml:space="preserve">activity and component </w:t>
            </w:r>
            <w:r w:rsidR="007F6C80">
              <w:t>diagrams.</w:t>
            </w:r>
          </w:p>
        </w:tc>
      </w:tr>
      <w:tr w:rsidR="00CA6C8F" w14:paraId="0A8E5939" w14:textId="77777777" w:rsidTr="00151CF9">
        <w:trPr>
          <w:trHeight w:val="70"/>
        </w:trPr>
        <w:tc>
          <w:tcPr>
            <w:tcW w:w="1044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C393AB8" w14:textId="3AE2DB2C" w:rsidR="00237BC0" w:rsidRPr="00F53F5D" w:rsidRDefault="00237BC0">
            <w:pPr>
              <w:rPr>
                <w:b/>
              </w:rPr>
            </w:pPr>
            <w:r w:rsidRPr="00F53F5D">
              <w:rPr>
                <w:b/>
                <w:color w:val="000000" w:themeColor="text1"/>
              </w:rPr>
              <w:t>Supervisor’s</w:t>
            </w:r>
            <w:r w:rsidR="00EE568E" w:rsidRPr="00F53F5D">
              <w:rPr>
                <w:b/>
                <w:color w:val="000000" w:themeColor="text1"/>
              </w:rPr>
              <w:t xml:space="preserve">/ </w:t>
            </w:r>
            <w:r w:rsidR="00E629B5">
              <w:rPr>
                <w:b/>
                <w:color w:val="000000" w:themeColor="text1"/>
              </w:rPr>
              <w:t>Co-</w:t>
            </w:r>
            <w:r w:rsidR="00E629B5" w:rsidRPr="00F53F5D">
              <w:rPr>
                <w:b/>
                <w:color w:val="000000" w:themeColor="text1"/>
              </w:rPr>
              <w:t xml:space="preserve">Supervisor’s </w:t>
            </w:r>
            <w:r w:rsidRPr="00F53F5D">
              <w:rPr>
                <w:b/>
                <w:color w:val="000000" w:themeColor="text1"/>
              </w:rPr>
              <w:t>Remark</w:t>
            </w:r>
          </w:p>
        </w:tc>
      </w:tr>
      <w:tr w:rsidR="00CA6C8F" w14:paraId="3BC6F6D8" w14:textId="77777777" w:rsidTr="00151CF9">
        <w:trPr>
          <w:trHeight w:val="1223"/>
        </w:trPr>
        <w:tc>
          <w:tcPr>
            <w:tcW w:w="1044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201A8E8" w14:textId="5F576E36" w:rsidR="009221F0" w:rsidRDefault="00151CF9" w:rsidP="009221F0">
            <w:pPr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 xml:space="preserve"> </w:t>
            </w:r>
          </w:p>
          <w:p w14:paraId="64B98241" w14:textId="77777777" w:rsidR="00B0088E" w:rsidRDefault="00B0088E" w:rsidP="009F4835"/>
        </w:tc>
      </w:tr>
      <w:tr w:rsidR="00151CF9" w14:paraId="1FEEC788" w14:textId="77777777" w:rsidTr="00151CF9">
        <w:trPr>
          <w:trHeight w:val="215"/>
        </w:trPr>
        <w:tc>
          <w:tcPr>
            <w:tcW w:w="394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AF88047" w14:textId="1AE7AC40" w:rsidR="0090126C" w:rsidRPr="00F53F5D" w:rsidRDefault="002A3859">
            <w:pPr>
              <w:rPr>
                <w:b/>
              </w:rPr>
            </w:pPr>
            <w:r w:rsidRPr="00F53F5D">
              <w:rPr>
                <w:b/>
              </w:rPr>
              <w:t>Supervisor’s</w:t>
            </w:r>
            <w:r w:rsidR="00C93B6A" w:rsidRPr="00F53F5D">
              <w:rPr>
                <w:b/>
              </w:rPr>
              <w:t xml:space="preserve"> and </w:t>
            </w:r>
            <w:r w:rsidR="00E629B5">
              <w:rPr>
                <w:b/>
              </w:rPr>
              <w:t xml:space="preserve">Co- </w:t>
            </w:r>
            <w:r w:rsidR="00E629B5" w:rsidRPr="00F53F5D">
              <w:rPr>
                <w:b/>
                <w:color w:val="000000" w:themeColor="text1"/>
              </w:rPr>
              <w:t xml:space="preserve">Supervisor’s </w:t>
            </w:r>
            <w:r w:rsidRPr="00F53F5D">
              <w:rPr>
                <w:b/>
              </w:rPr>
              <w:t>opinion about the progress</w:t>
            </w:r>
          </w:p>
        </w:tc>
        <w:tc>
          <w:tcPr>
            <w:tcW w:w="205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A5E0C65" w14:textId="14C4A306" w:rsidR="0090126C" w:rsidRDefault="0090126C" w:rsidP="007F6C80">
            <w:pPr>
              <w:pStyle w:val="ListParagraph"/>
              <w:numPr>
                <w:ilvl w:val="0"/>
                <w:numId w:val="18"/>
              </w:numPr>
            </w:pPr>
            <w:r>
              <w:t xml:space="preserve">Satisfactory         </w:t>
            </w:r>
          </w:p>
        </w:tc>
        <w:tc>
          <w:tcPr>
            <w:tcW w:w="444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50E480C" w14:textId="77777777" w:rsidR="0090126C" w:rsidRDefault="0090126C">
            <w:r>
              <w:t xml:space="preserve">Unsatisfactory       </w:t>
            </w:r>
            <w:sdt>
              <w:sdtPr>
                <w:id w:val="-1099790850"/>
                <w14:checkbox>
                  <w14:checked w14:val="0"/>
                  <w14:checkedState w14:val="2612" w14:font="Arial Unicode MS"/>
                  <w14:uncheckedState w14:val="2610" w14:font="Arial Unicode MS"/>
                </w14:checkbox>
              </w:sdtPr>
              <w:sdtEndPr/>
              <w:sdtContent>
                <w:r w:rsidR="00B0088E">
                  <w:rPr>
                    <w:rFonts w:ascii="MS Gothic" w:eastAsia="MS Gothic" w:hint="eastAsia"/>
                  </w:rPr>
                  <w:t>☐</w:t>
                </w:r>
              </w:sdtContent>
            </w:sdt>
          </w:p>
        </w:tc>
      </w:tr>
      <w:tr w:rsidR="00CA6C8F" w14:paraId="3970388D" w14:textId="77777777" w:rsidTr="00151CF9">
        <w:trPr>
          <w:trHeight w:val="1655"/>
        </w:trPr>
        <w:tc>
          <w:tcPr>
            <w:tcW w:w="394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66977B6" w14:textId="770A6B20" w:rsidR="003221C0" w:rsidRDefault="00E629B5" w:rsidP="0014533F">
            <w:r>
              <w:rPr>
                <w:b/>
                <w:color w:val="000000" w:themeColor="text1"/>
              </w:rPr>
              <w:t>Co-</w:t>
            </w:r>
            <w:r w:rsidRPr="00F53F5D">
              <w:rPr>
                <w:b/>
                <w:color w:val="000000" w:themeColor="text1"/>
              </w:rPr>
              <w:t xml:space="preserve">Supervisor’s </w:t>
            </w:r>
            <w:r w:rsidR="003221C0">
              <w:t>signature</w:t>
            </w:r>
          </w:p>
        </w:tc>
        <w:tc>
          <w:tcPr>
            <w:tcW w:w="6498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14" w:type="dxa"/>
              <w:right w:w="115" w:type="dxa"/>
            </w:tcMar>
          </w:tcPr>
          <w:p w14:paraId="372249A6" w14:textId="280C4E23" w:rsidR="003221C0" w:rsidRDefault="00151CF9">
            <w:r>
              <w:rPr>
                <w:noProof/>
                <w:lang w:val="en-GB" w:eastAsia="en-GB"/>
              </w:rPr>
              <w:t xml:space="preserve">  </w:t>
            </w:r>
            <w:r>
              <w:rPr>
                <w:noProof/>
                <w:lang w:val="en-GB" w:eastAsia="en-GB"/>
              </w:rPr>
              <w:drawing>
                <wp:inline distT="0" distB="0" distL="0" distR="0" wp14:anchorId="7B1E6D94" wp14:editId="595EC7F1">
                  <wp:extent cx="2419350" cy="914400"/>
                  <wp:effectExtent l="0" t="0" r="0" b="0"/>
                  <wp:docPr id="1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8"/>
                          <a:srcRect l="28649" r="26847"/>
                          <a:stretch/>
                        </pic:blipFill>
                        <pic:spPr bwMode="auto">
                          <a:xfrm>
                            <a:off x="0" y="0"/>
                            <a:ext cx="2419350" cy="914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A6C8F" w14:paraId="4BF6CD7B" w14:textId="77777777" w:rsidTr="00151CF9">
        <w:trPr>
          <w:trHeight w:val="1790"/>
        </w:trPr>
        <w:tc>
          <w:tcPr>
            <w:tcW w:w="394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1364B7F" w14:textId="77777777" w:rsidR="000F301A" w:rsidRDefault="000F301A" w:rsidP="00C93B6A">
            <w:r>
              <w:t>Supervisor’s signature</w:t>
            </w:r>
          </w:p>
        </w:tc>
        <w:tc>
          <w:tcPr>
            <w:tcW w:w="6498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FB0B8C" w14:textId="38AF7968" w:rsidR="000F301A" w:rsidRDefault="00151CF9">
            <w:r>
              <w:rPr>
                <w:noProof/>
                <w:lang w:val="en-GB" w:eastAsia="en-GB"/>
              </w:rPr>
              <w:drawing>
                <wp:inline distT="0" distB="0" distL="0" distR="0" wp14:anchorId="3ED15BC7" wp14:editId="2DD360B0">
                  <wp:extent cx="2430780" cy="1025373"/>
                  <wp:effectExtent l="0" t="0" r="7620" b="381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nnamed.jp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263" t="64805" r="26553"/>
                          <a:stretch/>
                        </pic:blipFill>
                        <pic:spPr bwMode="auto">
                          <a:xfrm>
                            <a:off x="0" y="0"/>
                            <a:ext cx="2439743" cy="102915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A6C8F" w14:paraId="65A4967D" w14:textId="77777777" w:rsidTr="00151CF9">
        <w:tc>
          <w:tcPr>
            <w:tcW w:w="1044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635B66F" w14:textId="77777777" w:rsidR="00475329" w:rsidRPr="00F53F5D" w:rsidRDefault="0014533F">
            <w:pPr>
              <w:rPr>
                <w:b/>
              </w:rPr>
            </w:pPr>
            <w:r w:rsidRPr="00F53F5D">
              <w:rPr>
                <w:b/>
                <w:color w:val="000000" w:themeColor="text1"/>
              </w:rPr>
              <w:t xml:space="preserve">Any Other </w:t>
            </w:r>
            <w:r w:rsidR="002866F3" w:rsidRPr="00F53F5D">
              <w:rPr>
                <w:b/>
                <w:color w:val="000000" w:themeColor="text1"/>
              </w:rPr>
              <w:t>Notes</w:t>
            </w:r>
          </w:p>
        </w:tc>
      </w:tr>
      <w:tr w:rsidR="00CA6C8F" w14:paraId="65BE5535" w14:textId="77777777" w:rsidTr="00151CF9">
        <w:trPr>
          <w:trHeight w:val="2087"/>
        </w:trPr>
        <w:tc>
          <w:tcPr>
            <w:tcW w:w="1044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62E3543" w14:textId="77777777" w:rsidR="00B45F46" w:rsidRDefault="00B45F46" w:rsidP="009221F0"/>
        </w:tc>
      </w:tr>
      <w:tr w:rsidR="00CA6C8F" w14:paraId="5B33D7E8" w14:textId="77777777" w:rsidTr="00151CF9">
        <w:trPr>
          <w:trHeight w:val="125"/>
        </w:trPr>
        <w:tc>
          <w:tcPr>
            <w:tcW w:w="1044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1D7B47C" w14:textId="77777777" w:rsidR="00494D93" w:rsidRPr="00F53F5D" w:rsidRDefault="00494D93" w:rsidP="00494D93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Attendance of the group members</w:t>
            </w:r>
          </w:p>
        </w:tc>
      </w:tr>
      <w:tr w:rsidR="00151CF9" w14:paraId="41752CBF" w14:textId="77777777" w:rsidTr="00151CF9">
        <w:trPr>
          <w:trHeight w:val="125"/>
        </w:trPr>
        <w:tc>
          <w:tcPr>
            <w:tcW w:w="3942" w:type="dxa"/>
            <w:gridSpan w:val="3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6EEEB778" w14:textId="77777777" w:rsidR="00494D93" w:rsidRPr="00F53F5D" w:rsidRDefault="00494D93" w:rsidP="00494D93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Student Name</w:t>
            </w:r>
          </w:p>
        </w:tc>
        <w:tc>
          <w:tcPr>
            <w:tcW w:w="205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57016EC7" w14:textId="77777777" w:rsidR="00494D93" w:rsidRPr="00F53F5D" w:rsidRDefault="00EE16F6" w:rsidP="00494D93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Index</w:t>
            </w:r>
            <w:r w:rsidR="00494D93" w:rsidRPr="00F53F5D">
              <w:rPr>
                <w:b/>
                <w:color w:val="000000" w:themeColor="text1"/>
              </w:rPr>
              <w:t xml:space="preserve"> No.</w:t>
            </w:r>
          </w:p>
        </w:tc>
        <w:tc>
          <w:tcPr>
            <w:tcW w:w="444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D03AF9E" w14:textId="77777777" w:rsidR="00494D93" w:rsidRPr="00F53F5D" w:rsidRDefault="00494D93" w:rsidP="00494D93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Signature</w:t>
            </w:r>
          </w:p>
        </w:tc>
      </w:tr>
      <w:tr w:rsidR="00151CF9" w14:paraId="3865B20C" w14:textId="77777777" w:rsidTr="00151CF9">
        <w:trPr>
          <w:trHeight w:val="818"/>
        </w:trPr>
        <w:tc>
          <w:tcPr>
            <w:tcW w:w="394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742680A" w14:textId="44C39F11" w:rsidR="00494D93" w:rsidRPr="00494D93" w:rsidRDefault="00A13EB9" w:rsidP="00151CF9">
            <w:pPr>
              <w:rPr>
                <w:color w:val="000000" w:themeColor="text1"/>
              </w:rPr>
            </w:pPr>
            <w:proofErr w:type="spellStart"/>
            <w:r>
              <w:t>R.</w:t>
            </w:r>
            <w:proofErr w:type="gramStart"/>
            <w:r>
              <w:t>P.Ranaweera</w:t>
            </w:r>
            <w:proofErr w:type="spellEnd"/>
            <w:proofErr w:type="gramEnd"/>
          </w:p>
        </w:tc>
        <w:tc>
          <w:tcPr>
            <w:tcW w:w="205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9E1A81" w14:textId="7E689D4E" w:rsidR="00494D93" w:rsidRPr="0014533F" w:rsidRDefault="00A13EB9" w:rsidP="00151CF9">
            <w:pPr>
              <w:jc w:val="center"/>
              <w:rPr>
                <w:color w:val="A6A6A6" w:themeColor="background1" w:themeShade="A6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18001327</w:t>
            </w:r>
          </w:p>
        </w:tc>
        <w:tc>
          <w:tcPr>
            <w:tcW w:w="444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B9CA9" w14:textId="71BB7E81" w:rsidR="00494D93" w:rsidRPr="0014533F" w:rsidRDefault="00151CF9" w:rsidP="00151CF9">
            <w:pPr>
              <w:rPr>
                <w:color w:val="A6A6A6" w:themeColor="background1" w:themeShade="A6"/>
              </w:rPr>
            </w:pPr>
            <w:r>
              <w:rPr>
                <w:noProof/>
                <w:color w:val="A6A6A6" w:themeColor="background1" w:themeShade="A6"/>
              </w:rPr>
              <w:drawing>
                <wp:inline distT="0" distB="0" distL="0" distR="0" wp14:anchorId="40F11CDD" wp14:editId="3E290332">
                  <wp:extent cx="2657236" cy="426720"/>
                  <wp:effectExtent l="0" t="0" r="0" b="0"/>
                  <wp:docPr id="6" name="Picture 6" descr="A picture containing white, man, wa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WhatsApp Image 2020-05-03 at 1.12.59 PM.jpe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5677" cy="4393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1CF9" w14:paraId="00C9CEB4" w14:textId="77777777" w:rsidTr="00151CF9">
        <w:trPr>
          <w:trHeight w:val="809"/>
        </w:trPr>
        <w:tc>
          <w:tcPr>
            <w:tcW w:w="394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06C481B" w14:textId="55C641DD" w:rsidR="00494D93" w:rsidRPr="00494D93" w:rsidRDefault="00A13EB9" w:rsidP="00151CF9">
            <w:pPr>
              <w:rPr>
                <w:color w:val="000000" w:themeColor="text1"/>
              </w:rPr>
            </w:pPr>
            <w:proofErr w:type="spellStart"/>
            <w:r>
              <w:t>W.</w:t>
            </w:r>
            <w:proofErr w:type="gramStart"/>
            <w:r>
              <w:t>T.Gihan</w:t>
            </w:r>
            <w:proofErr w:type="spellEnd"/>
            <w:proofErr w:type="gramEnd"/>
          </w:p>
        </w:tc>
        <w:tc>
          <w:tcPr>
            <w:tcW w:w="205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17142B" w14:textId="702D6D5D" w:rsidR="00494D93" w:rsidRPr="0014533F" w:rsidRDefault="00A13EB9" w:rsidP="00151CF9">
            <w:pPr>
              <w:jc w:val="center"/>
              <w:rPr>
                <w:color w:val="A6A6A6" w:themeColor="background1" w:themeShade="A6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18000576</w:t>
            </w:r>
          </w:p>
        </w:tc>
        <w:tc>
          <w:tcPr>
            <w:tcW w:w="444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D7FBA" w14:textId="200BF76C" w:rsidR="00494D93" w:rsidRPr="0014533F" w:rsidRDefault="00CA6C8F" w:rsidP="00151CF9">
            <w:pPr>
              <w:rPr>
                <w:color w:val="A6A6A6" w:themeColor="background1" w:themeShade="A6"/>
              </w:rPr>
            </w:pPr>
            <w:r>
              <w:rPr>
                <w:noProof/>
                <w:color w:val="A6A6A6" w:themeColor="background1" w:themeShade="A6"/>
              </w:rPr>
              <w:drawing>
                <wp:inline distT="0" distB="0" distL="0" distR="0" wp14:anchorId="061FB731" wp14:editId="51142356">
                  <wp:extent cx="2659380" cy="433070"/>
                  <wp:effectExtent l="0" t="0" r="7620" b="5080"/>
                  <wp:docPr id="4" name="Picture 4" descr="A close up of a piece of pap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WhatsApp Image 2020-05-03 at 12.25.55 PM.jpe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H="1" flipV="1">
                            <a:off x="0" y="0"/>
                            <a:ext cx="2980131" cy="4853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1CF9" w14:paraId="5B2D571B" w14:textId="77777777" w:rsidTr="00151CF9">
        <w:trPr>
          <w:trHeight w:val="773"/>
        </w:trPr>
        <w:tc>
          <w:tcPr>
            <w:tcW w:w="394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90B717B" w14:textId="4A613F31" w:rsidR="00494D93" w:rsidRPr="00494D93" w:rsidRDefault="00A13EB9" w:rsidP="00151CF9">
            <w:pPr>
              <w:rPr>
                <w:color w:val="000000" w:themeColor="text1"/>
              </w:rPr>
            </w:pPr>
            <w:proofErr w:type="spellStart"/>
            <w:r>
              <w:t>H.M.</w:t>
            </w:r>
            <w:proofErr w:type="gramStart"/>
            <w:r>
              <w:t>D.Thathsara</w:t>
            </w:r>
            <w:proofErr w:type="spellEnd"/>
            <w:proofErr w:type="gramEnd"/>
          </w:p>
        </w:tc>
        <w:tc>
          <w:tcPr>
            <w:tcW w:w="205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70D6E54" w14:textId="1AFED23D" w:rsidR="00494D93" w:rsidRPr="0014533F" w:rsidRDefault="00A13EB9" w:rsidP="00151CF9">
            <w:pPr>
              <w:jc w:val="center"/>
              <w:rPr>
                <w:color w:val="A6A6A6" w:themeColor="background1" w:themeShade="A6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18001696</w:t>
            </w:r>
          </w:p>
        </w:tc>
        <w:tc>
          <w:tcPr>
            <w:tcW w:w="444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4E4802" w14:textId="6E221D3F" w:rsidR="00494D93" w:rsidRPr="0014533F" w:rsidRDefault="00CA6C8F" w:rsidP="00151CF9">
            <w:pPr>
              <w:rPr>
                <w:color w:val="A6A6A6" w:themeColor="background1" w:themeShade="A6"/>
              </w:rPr>
            </w:pPr>
            <w:r>
              <w:rPr>
                <w:noProof/>
                <w:color w:val="A6A6A6" w:themeColor="background1" w:themeShade="A6"/>
              </w:rPr>
              <w:drawing>
                <wp:inline distT="0" distB="0" distL="0" distR="0" wp14:anchorId="2DC8E303" wp14:editId="0E416010">
                  <wp:extent cx="2682240" cy="445770"/>
                  <wp:effectExtent l="0" t="0" r="3810" b="0"/>
                  <wp:docPr id="3" name="Picture 3" descr="A close up of a piece of pap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WhatsApp Image 2020-05-03 at 12.38.19 PM.jpe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2053" cy="4673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1CF9" w14:paraId="71309216" w14:textId="77777777" w:rsidTr="00151CF9">
        <w:trPr>
          <w:trHeight w:val="773"/>
        </w:trPr>
        <w:tc>
          <w:tcPr>
            <w:tcW w:w="394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573939A" w14:textId="3C0E3E43" w:rsidR="00494D93" w:rsidRPr="00494D93" w:rsidRDefault="00A13EB9" w:rsidP="00151CF9">
            <w:pPr>
              <w:rPr>
                <w:color w:val="000000" w:themeColor="text1"/>
              </w:rPr>
            </w:pPr>
            <w:proofErr w:type="spellStart"/>
            <w:r>
              <w:t>G.G.N.</w:t>
            </w:r>
            <w:proofErr w:type="gramStart"/>
            <w:r>
              <w:t>N.Wanigasekara</w:t>
            </w:r>
            <w:proofErr w:type="spellEnd"/>
            <w:proofErr w:type="gramEnd"/>
          </w:p>
        </w:tc>
        <w:tc>
          <w:tcPr>
            <w:tcW w:w="205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DF27141" w14:textId="2B82D249" w:rsidR="00494D93" w:rsidRPr="0014533F" w:rsidRDefault="00A13EB9" w:rsidP="00151CF9">
            <w:pPr>
              <w:jc w:val="center"/>
              <w:rPr>
                <w:color w:val="A6A6A6" w:themeColor="background1" w:themeShade="A6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18001823</w:t>
            </w:r>
          </w:p>
        </w:tc>
        <w:tc>
          <w:tcPr>
            <w:tcW w:w="444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EFC3A0" w14:textId="595AF0D0" w:rsidR="00494D93" w:rsidRPr="0014533F" w:rsidRDefault="00CA6C8F" w:rsidP="00151CF9">
            <w:pPr>
              <w:rPr>
                <w:color w:val="A6A6A6" w:themeColor="background1" w:themeShade="A6"/>
              </w:rPr>
            </w:pPr>
            <w:r>
              <w:rPr>
                <w:noProof/>
                <w:color w:val="A6A6A6" w:themeColor="background1" w:themeShade="A6"/>
              </w:rPr>
              <w:drawing>
                <wp:inline distT="0" distB="0" distL="0" distR="0" wp14:anchorId="10D5328F" wp14:editId="5BE4A52E">
                  <wp:extent cx="2535410" cy="441960"/>
                  <wp:effectExtent l="0" t="0" r="0" b="0"/>
                  <wp:docPr id="5" name="Picture 5" descr="A picture containing drawing, g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WhatsApp Image 2020-05-03 at 12.28.47 PM.jpe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9931" cy="460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2C023D" w14:textId="77777777" w:rsidR="00475329" w:rsidRDefault="00475329"/>
    <w:sectPr w:rsidR="00475329" w:rsidSect="00671246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39" w:code="9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D67E37" w14:textId="77777777" w:rsidR="00735CBD" w:rsidRDefault="00735CBD" w:rsidP="002E2F89">
      <w:pPr>
        <w:spacing w:after="0" w:line="240" w:lineRule="auto"/>
      </w:pPr>
      <w:r>
        <w:separator/>
      </w:r>
    </w:p>
  </w:endnote>
  <w:endnote w:type="continuationSeparator" w:id="0">
    <w:p w14:paraId="1F51921E" w14:textId="77777777" w:rsidR="00735CBD" w:rsidRDefault="00735CBD" w:rsidP="002E2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147D42" w14:textId="77777777" w:rsidR="002E2F89" w:rsidRDefault="002E2F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D9EB48" w14:textId="77777777" w:rsidR="002E2F89" w:rsidRDefault="002E2F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44D04B" w14:textId="77777777" w:rsidR="002E2F89" w:rsidRDefault="002E2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5BCFB6" w14:textId="77777777" w:rsidR="00735CBD" w:rsidRDefault="00735CBD" w:rsidP="002E2F89">
      <w:pPr>
        <w:spacing w:after="0" w:line="240" w:lineRule="auto"/>
      </w:pPr>
      <w:r>
        <w:separator/>
      </w:r>
    </w:p>
  </w:footnote>
  <w:footnote w:type="continuationSeparator" w:id="0">
    <w:p w14:paraId="0ABB5291" w14:textId="77777777" w:rsidR="00735CBD" w:rsidRDefault="00735CBD" w:rsidP="002E2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2CF77B" w14:textId="77777777" w:rsidR="002E2F89" w:rsidRDefault="002E2F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9D28EB" w14:textId="77777777" w:rsidR="002E2F89" w:rsidRDefault="002E2F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3E8B3F" w14:textId="77777777" w:rsidR="002E2F89" w:rsidRDefault="002E2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57D1E"/>
    <w:multiLevelType w:val="hybridMultilevel"/>
    <w:tmpl w:val="7C44A6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325807"/>
    <w:multiLevelType w:val="hybridMultilevel"/>
    <w:tmpl w:val="A30C8196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" w15:restartNumberingAfterBreak="0">
    <w:nsid w:val="037555BA"/>
    <w:multiLevelType w:val="hybridMultilevel"/>
    <w:tmpl w:val="078A7B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F7864"/>
    <w:multiLevelType w:val="hybridMultilevel"/>
    <w:tmpl w:val="83829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5300ECB"/>
    <w:multiLevelType w:val="hybridMultilevel"/>
    <w:tmpl w:val="596A8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7DB6AA7"/>
    <w:multiLevelType w:val="hybridMultilevel"/>
    <w:tmpl w:val="9662DB36"/>
    <w:lvl w:ilvl="0" w:tplc="0409000F">
      <w:start w:val="1"/>
      <w:numFmt w:val="decimal"/>
      <w:lvlText w:val="%1."/>
      <w:lvlJc w:val="left"/>
      <w:pPr>
        <w:ind w:left="1485" w:hanging="360"/>
      </w:pPr>
    </w:lvl>
    <w:lvl w:ilvl="1" w:tplc="04090019" w:tentative="1">
      <w:start w:val="1"/>
      <w:numFmt w:val="lowerLetter"/>
      <w:lvlText w:val="%2."/>
      <w:lvlJc w:val="left"/>
      <w:pPr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6" w15:restartNumberingAfterBreak="0">
    <w:nsid w:val="22183532"/>
    <w:multiLevelType w:val="hybridMultilevel"/>
    <w:tmpl w:val="13CE4864"/>
    <w:lvl w:ilvl="0" w:tplc="46C8F1D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2E7DE6"/>
    <w:multiLevelType w:val="hybridMultilevel"/>
    <w:tmpl w:val="60C010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D46CB7"/>
    <w:multiLevelType w:val="hybridMultilevel"/>
    <w:tmpl w:val="06148BE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F07E40"/>
    <w:multiLevelType w:val="hybridMultilevel"/>
    <w:tmpl w:val="F9B88D0C"/>
    <w:lvl w:ilvl="0" w:tplc="A4329928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FA5C87"/>
    <w:multiLevelType w:val="hybridMultilevel"/>
    <w:tmpl w:val="05223E0E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7308CC"/>
    <w:multiLevelType w:val="hybridMultilevel"/>
    <w:tmpl w:val="4BFEE7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E36A2A"/>
    <w:multiLevelType w:val="hybridMultilevel"/>
    <w:tmpl w:val="1FF8F070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002302"/>
    <w:multiLevelType w:val="hybridMultilevel"/>
    <w:tmpl w:val="50487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56857728"/>
    <w:multiLevelType w:val="hybridMultilevel"/>
    <w:tmpl w:val="1C60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FC15C3"/>
    <w:multiLevelType w:val="hybridMultilevel"/>
    <w:tmpl w:val="9E90821E"/>
    <w:lvl w:ilvl="0" w:tplc="390AACF4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9F3A7B"/>
    <w:multiLevelType w:val="hybridMultilevel"/>
    <w:tmpl w:val="6BD4180E"/>
    <w:lvl w:ilvl="0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5E944CC"/>
    <w:multiLevelType w:val="hybridMultilevel"/>
    <w:tmpl w:val="F7A04C94"/>
    <w:lvl w:ilvl="0" w:tplc="135609CA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5"/>
  </w:num>
  <w:num w:numId="3">
    <w:abstractNumId w:val="14"/>
  </w:num>
  <w:num w:numId="4">
    <w:abstractNumId w:val="0"/>
  </w:num>
  <w:num w:numId="5">
    <w:abstractNumId w:val="10"/>
  </w:num>
  <w:num w:numId="6">
    <w:abstractNumId w:val="12"/>
  </w:num>
  <w:num w:numId="7">
    <w:abstractNumId w:val="6"/>
  </w:num>
  <w:num w:numId="8">
    <w:abstractNumId w:val="7"/>
  </w:num>
  <w:num w:numId="9">
    <w:abstractNumId w:val="1"/>
  </w:num>
  <w:num w:numId="10">
    <w:abstractNumId w:val="5"/>
  </w:num>
  <w:num w:numId="11">
    <w:abstractNumId w:val="11"/>
  </w:num>
  <w:num w:numId="12">
    <w:abstractNumId w:val="4"/>
  </w:num>
  <w:num w:numId="13">
    <w:abstractNumId w:val="3"/>
  </w:num>
  <w:num w:numId="14">
    <w:abstractNumId w:val="13"/>
  </w:num>
  <w:num w:numId="15">
    <w:abstractNumId w:val="17"/>
  </w:num>
  <w:num w:numId="16">
    <w:abstractNumId w:val="16"/>
  </w:num>
  <w:num w:numId="17">
    <w:abstractNumId w:val="8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nMzE0MLUyMzQwMDAyUdpeDU4uLM/DyQAsNaAMyFxcYsAAAA"/>
  </w:docVars>
  <w:rsids>
    <w:rsidRoot w:val="003C2B7D"/>
    <w:rsid w:val="000F301A"/>
    <w:rsid w:val="00101615"/>
    <w:rsid w:val="00141450"/>
    <w:rsid w:val="0014533F"/>
    <w:rsid w:val="0014717E"/>
    <w:rsid w:val="00151CF9"/>
    <w:rsid w:val="001540C0"/>
    <w:rsid w:val="001A021A"/>
    <w:rsid w:val="00237BC0"/>
    <w:rsid w:val="00256A06"/>
    <w:rsid w:val="00285F96"/>
    <w:rsid w:val="002866F3"/>
    <w:rsid w:val="00294C93"/>
    <w:rsid w:val="002A3859"/>
    <w:rsid w:val="002C034A"/>
    <w:rsid w:val="002D27D7"/>
    <w:rsid w:val="002E2F89"/>
    <w:rsid w:val="002E76F4"/>
    <w:rsid w:val="003221C0"/>
    <w:rsid w:val="00346B64"/>
    <w:rsid w:val="0035474D"/>
    <w:rsid w:val="003B740A"/>
    <w:rsid w:val="003B749B"/>
    <w:rsid w:val="003C2B7D"/>
    <w:rsid w:val="004250F8"/>
    <w:rsid w:val="0046055D"/>
    <w:rsid w:val="00475329"/>
    <w:rsid w:val="00494D93"/>
    <w:rsid w:val="004D0642"/>
    <w:rsid w:val="004D24D4"/>
    <w:rsid w:val="004D6401"/>
    <w:rsid w:val="004E47FC"/>
    <w:rsid w:val="00512BBB"/>
    <w:rsid w:val="005768F1"/>
    <w:rsid w:val="00590040"/>
    <w:rsid w:val="005B67DB"/>
    <w:rsid w:val="005E08FF"/>
    <w:rsid w:val="005E100C"/>
    <w:rsid w:val="00602293"/>
    <w:rsid w:val="0061716D"/>
    <w:rsid w:val="0064538D"/>
    <w:rsid w:val="00654F12"/>
    <w:rsid w:val="006601EA"/>
    <w:rsid w:val="00667022"/>
    <w:rsid w:val="00671246"/>
    <w:rsid w:val="006A50DD"/>
    <w:rsid w:val="006B7D58"/>
    <w:rsid w:val="006C7335"/>
    <w:rsid w:val="0071351E"/>
    <w:rsid w:val="00735CBD"/>
    <w:rsid w:val="00746DBC"/>
    <w:rsid w:val="00747990"/>
    <w:rsid w:val="00752160"/>
    <w:rsid w:val="00752D68"/>
    <w:rsid w:val="00780383"/>
    <w:rsid w:val="007B2FF9"/>
    <w:rsid w:val="007F0B44"/>
    <w:rsid w:val="007F6C80"/>
    <w:rsid w:val="008162A7"/>
    <w:rsid w:val="00832A83"/>
    <w:rsid w:val="0086752F"/>
    <w:rsid w:val="00876264"/>
    <w:rsid w:val="00880FCD"/>
    <w:rsid w:val="0088777C"/>
    <w:rsid w:val="008E06AC"/>
    <w:rsid w:val="008E2491"/>
    <w:rsid w:val="008F584D"/>
    <w:rsid w:val="0090126C"/>
    <w:rsid w:val="009221F0"/>
    <w:rsid w:val="00932B40"/>
    <w:rsid w:val="009A13FF"/>
    <w:rsid w:val="009E2AB9"/>
    <w:rsid w:val="009E2C4A"/>
    <w:rsid w:val="009E79EB"/>
    <w:rsid w:val="009F4835"/>
    <w:rsid w:val="00A13EB9"/>
    <w:rsid w:val="00A25282"/>
    <w:rsid w:val="00AC74E1"/>
    <w:rsid w:val="00B0088E"/>
    <w:rsid w:val="00B17615"/>
    <w:rsid w:val="00B45F46"/>
    <w:rsid w:val="00B53B37"/>
    <w:rsid w:val="00B75B4B"/>
    <w:rsid w:val="00B86DEF"/>
    <w:rsid w:val="00BA13FA"/>
    <w:rsid w:val="00BE5CE2"/>
    <w:rsid w:val="00C0511D"/>
    <w:rsid w:val="00C06A56"/>
    <w:rsid w:val="00C326BB"/>
    <w:rsid w:val="00C37021"/>
    <w:rsid w:val="00C41412"/>
    <w:rsid w:val="00C93B6A"/>
    <w:rsid w:val="00CA6C8F"/>
    <w:rsid w:val="00CB0D5A"/>
    <w:rsid w:val="00CE46DF"/>
    <w:rsid w:val="00CF5488"/>
    <w:rsid w:val="00CF7740"/>
    <w:rsid w:val="00D00B8D"/>
    <w:rsid w:val="00D01BCE"/>
    <w:rsid w:val="00D26DFA"/>
    <w:rsid w:val="00D65869"/>
    <w:rsid w:val="00DA1148"/>
    <w:rsid w:val="00DA3CD5"/>
    <w:rsid w:val="00DA446D"/>
    <w:rsid w:val="00DB1AB9"/>
    <w:rsid w:val="00E27551"/>
    <w:rsid w:val="00E629B5"/>
    <w:rsid w:val="00E65EB2"/>
    <w:rsid w:val="00E90C2D"/>
    <w:rsid w:val="00EA0CF3"/>
    <w:rsid w:val="00EA4923"/>
    <w:rsid w:val="00EB2109"/>
    <w:rsid w:val="00ED2427"/>
    <w:rsid w:val="00EE16F6"/>
    <w:rsid w:val="00EE568E"/>
    <w:rsid w:val="00EF38F0"/>
    <w:rsid w:val="00F26CB1"/>
    <w:rsid w:val="00F53F5D"/>
    <w:rsid w:val="00F91300"/>
    <w:rsid w:val="00FB1F39"/>
    <w:rsid w:val="00FB4A0E"/>
    <w:rsid w:val="00FD4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8FC10"/>
  <w15:chartTrackingRefBased/>
  <w15:docId w15:val="{AA02C6B3-FDA6-4798-9F64-5633648C3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53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03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913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13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13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3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3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30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F89"/>
  </w:style>
  <w:style w:type="paragraph" w:styleId="Footer">
    <w:name w:val="footer"/>
    <w:basedOn w:val="Normal"/>
    <w:link w:val="Foot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F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jpe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D514C8-695C-4781-BA8E-F643478AA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349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Ravindu Ranaweera</cp:lastModifiedBy>
  <cp:revision>6</cp:revision>
  <dcterms:created xsi:type="dcterms:W3CDTF">2020-05-02T16:04:00Z</dcterms:created>
  <dcterms:modified xsi:type="dcterms:W3CDTF">2020-05-03T07:49:00Z</dcterms:modified>
</cp:coreProperties>
</file>